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ac111ea49597f4f946f27716c9c64093508e0e"/>
    <w:p>
      <w:pPr>
        <w:pStyle w:val="Heading3"/>
      </w:pPr>
      <w:r>
        <w:t xml:space="preserve">Литературный экскурс о Мэри Поппинс проведут в поселении Рязановское</w:t>
      </w:r>
    </w:p>
    <w:p>
      <w:pPr>
        <w:pStyle w:val="FirstParagraph"/>
      </w:pPr>
      <w:r>
        <w:t xml:space="preserve">29.07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2438400" cy="16154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fea/file703b830q3jpzi2b24j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iCs/>
          <w:i/>
        </w:rPr>
        <w:t xml:space="preserve">Литературный экскурс о Мэри Поппинс проведут в поселении Рязановское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Литературный экскурс «Самая знаменитая няня на свете» организуют 10 августа в поселении Рязановское. Мероприятие посвятят 120-летию со дня рождения английской писательницы Памелы Трэверс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Экскурс организует заведующая детской библиотекой поселка Знамя Октября Светлана Филиппов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На выставке представят произведения английской писательницы. Это книги о Мэри Поппинс. Посетителям расскажут о творчестве и интересных фактах из жизни Памелы Трэверс. Все желающие смогут задать интересующие вопросы и взять книги по абонементу читальни, — рассказала менеджер по культурно-массовому досугу Дома культуры «Пересвет» Надежда Шевченко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а добавила, что мероприятие ориентировано на детей в возрасте от шести лет и старше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24843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2484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2484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5:40:40Z</dcterms:created>
  <dcterms:modified xsi:type="dcterms:W3CDTF">2025-07-19T15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